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3C583" w14:textId="2546A4FF" w:rsidR="00A85A76" w:rsidRPr="009D7AB5" w:rsidRDefault="00457293" w:rsidP="008D7045">
      <w:pPr>
        <w:pStyle w:val="MPNormal"/>
        <w:ind w:left="0" w:firstLine="0"/>
        <w:jc w:val="center"/>
        <w:rPr>
          <w:rFonts w:asciiTheme="majorHAnsi" w:eastAsiaTheme="majorEastAsia" w:hAnsiTheme="majorHAnsi" w:cstheme="majorBidi"/>
          <w:b/>
          <w:bCs/>
          <w:sz w:val="36"/>
          <w:szCs w:val="36"/>
        </w:rPr>
      </w:pPr>
      <w:r w:rsidRPr="009D7AB5">
        <w:rPr>
          <w:rFonts w:asciiTheme="majorHAnsi" w:eastAsiaTheme="majorEastAsia" w:hAnsiTheme="majorHAnsi" w:cstheme="majorBidi"/>
          <w:b/>
          <w:bCs/>
          <w:sz w:val="36"/>
          <w:szCs w:val="36"/>
        </w:rPr>
        <w:t>Tūpuna Maunga</w:t>
      </w:r>
      <w:r w:rsidR="00A85A76" w:rsidRPr="009D7AB5">
        <w:rPr>
          <w:rFonts w:asciiTheme="majorHAnsi" w:eastAsiaTheme="majorEastAsia" w:hAnsiTheme="majorHAnsi" w:cstheme="majorBidi"/>
          <w:b/>
          <w:bCs/>
          <w:sz w:val="36"/>
          <w:szCs w:val="36"/>
        </w:rPr>
        <w:t xml:space="preserve"> risk assessment form</w:t>
      </w:r>
    </w:p>
    <w:tbl>
      <w:tblPr>
        <w:tblStyle w:val="TableGrid"/>
        <w:tblW w:w="15304" w:type="dxa"/>
        <w:tblLayout w:type="fixed"/>
        <w:tblLook w:val="04A0" w:firstRow="1" w:lastRow="0" w:firstColumn="1" w:lastColumn="0" w:noHBand="0" w:noVBand="1"/>
      </w:tblPr>
      <w:tblGrid>
        <w:gridCol w:w="1935"/>
        <w:gridCol w:w="5431"/>
        <w:gridCol w:w="1418"/>
        <w:gridCol w:w="1276"/>
        <w:gridCol w:w="5244"/>
      </w:tblGrid>
      <w:tr w:rsidR="009D7AB5" w:rsidRPr="009D7AB5" w14:paraId="69476D77" w14:textId="2E7CBDD1" w:rsidTr="009D7AB5">
        <w:trPr>
          <w:trHeight w:val="995"/>
        </w:trPr>
        <w:tc>
          <w:tcPr>
            <w:tcW w:w="1935" w:type="dxa"/>
            <w:shd w:val="clear" w:color="auto" w:fill="E2EFD9" w:themeFill="accent6" w:themeFillTint="33"/>
          </w:tcPr>
          <w:p w14:paraId="5D2AA34E" w14:textId="5475D77C" w:rsidR="00E36E32" w:rsidRPr="009D7AB5" w:rsidRDefault="009D7AB5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b/>
                <w:bCs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</w:rPr>
              <w:t xml:space="preserve">Risk category </w:t>
            </w:r>
          </w:p>
        </w:tc>
        <w:tc>
          <w:tcPr>
            <w:tcW w:w="5431" w:type="dxa"/>
            <w:shd w:val="clear" w:color="auto" w:fill="E2EFD9" w:themeFill="accent6" w:themeFillTint="33"/>
          </w:tcPr>
          <w:p w14:paraId="47C7DA5A" w14:textId="7C733E86" w:rsidR="00E36E32" w:rsidRPr="009D7AB5" w:rsidRDefault="00E36E32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Description of risk</w:t>
            </w:r>
          </w:p>
        </w:tc>
        <w:tc>
          <w:tcPr>
            <w:tcW w:w="1418" w:type="dxa"/>
            <w:shd w:val="clear" w:color="auto" w:fill="E2EFD9" w:themeFill="accent6" w:themeFillTint="33"/>
          </w:tcPr>
          <w:p w14:paraId="324AFD69" w14:textId="596569AC" w:rsidR="00E36E32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Likelihood</w:t>
            </w:r>
          </w:p>
          <w:p w14:paraId="5D45D860" w14:textId="77777777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1-Rare</w:t>
            </w:r>
          </w:p>
          <w:p w14:paraId="72436FB2" w14:textId="77777777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2-Unlikely</w:t>
            </w:r>
          </w:p>
          <w:p w14:paraId="742FE919" w14:textId="77777777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3-Possible</w:t>
            </w:r>
          </w:p>
          <w:p w14:paraId="179BC394" w14:textId="77777777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4-Likely</w:t>
            </w:r>
          </w:p>
          <w:p w14:paraId="59108191" w14:textId="6311DBB5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5-Almost certain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7B4F6CE8" w14:textId="77777777" w:rsidR="00E36E32" w:rsidRPr="009D7AB5" w:rsidRDefault="00E36E32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Impact</w:t>
            </w:r>
          </w:p>
          <w:p w14:paraId="3111F2FF" w14:textId="2BFC18DB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 xml:space="preserve">1-Negligible </w:t>
            </w:r>
          </w:p>
          <w:p w14:paraId="18A3FE13" w14:textId="6222BE85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2-Minor</w:t>
            </w:r>
          </w:p>
          <w:p w14:paraId="6656E5C8" w14:textId="76E4735C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3-Moderate</w:t>
            </w:r>
          </w:p>
          <w:p w14:paraId="2EBA236B" w14:textId="06B333F3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sz w:val="16"/>
                <w:szCs w:val="16"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4-Major</w:t>
            </w:r>
          </w:p>
          <w:p w14:paraId="13BFE1C0" w14:textId="5F9E7E4D" w:rsidR="006130B1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sz w:val="16"/>
                <w:szCs w:val="16"/>
              </w:rPr>
              <w:t>5-Extreme</w:t>
            </w:r>
          </w:p>
        </w:tc>
        <w:tc>
          <w:tcPr>
            <w:tcW w:w="5244" w:type="dxa"/>
            <w:shd w:val="clear" w:color="auto" w:fill="E2EFD9" w:themeFill="accent6" w:themeFillTint="33"/>
          </w:tcPr>
          <w:p w14:paraId="028AB693" w14:textId="19FE8641" w:rsidR="00E36E32" w:rsidRPr="009D7AB5" w:rsidRDefault="006130B1" w:rsidP="006130B1">
            <w:pPr>
              <w:pStyle w:val="MPNormal"/>
              <w:ind w:left="0" w:firstLine="0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 xml:space="preserve">Activities you will undertake to </w:t>
            </w:r>
            <w:r w:rsidR="000D12B9" w:rsidRPr="009D7AB5">
              <w:rPr>
                <w:rFonts w:asciiTheme="majorHAnsi" w:eastAsiaTheme="majorEastAsia" w:hAnsiTheme="majorHAnsi" w:cstheme="majorBidi"/>
                <w:b/>
                <w:bCs/>
              </w:rPr>
              <w:t>mitigate (eliminate or minimise)</w:t>
            </w: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 xml:space="preserve"> the identified risk</w:t>
            </w:r>
          </w:p>
        </w:tc>
      </w:tr>
      <w:tr w:rsidR="009D7AB5" w:rsidRPr="009D7AB5" w14:paraId="2D9EF039" w14:textId="1E8AC8FF" w:rsidTr="009D7AB5">
        <w:trPr>
          <w:trHeight w:val="603"/>
        </w:trPr>
        <w:tc>
          <w:tcPr>
            <w:tcW w:w="1935" w:type="dxa"/>
            <w:vMerge w:val="restart"/>
          </w:tcPr>
          <w:p w14:paraId="4D56C294" w14:textId="00C3DB09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 xml:space="preserve">Cultural </w:t>
            </w:r>
            <w:r w:rsidR="009D7AB5">
              <w:rPr>
                <w:rFonts w:asciiTheme="majorHAnsi" w:eastAsiaTheme="majorEastAsia" w:hAnsiTheme="majorHAnsi" w:cstheme="majorBidi"/>
                <w:b/>
                <w:bCs/>
              </w:rPr>
              <w:t>values</w:t>
            </w:r>
          </w:p>
        </w:tc>
        <w:tc>
          <w:tcPr>
            <w:tcW w:w="5431" w:type="dxa"/>
          </w:tcPr>
          <w:p w14:paraId="4E3ACEB1" w14:textId="6B3F85D3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55830274" w14:textId="599297BE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AE9C05B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4D4D9CD4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1775E93" w14:textId="358658B8" w:rsidTr="009D7AB5">
        <w:trPr>
          <w:trHeight w:val="592"/>
        </w:trPr>
        <w:tc>
          <w:tcPr>
            <w:tcW w:w="1935" w:type="dxa"/>
            <w:vMerge/>
          </w:tcPr>
          <w:p w14:paraId="457294B2" w14:textId="4D853360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5AB65FAB" w14:textId="3EA39F55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4F8DCA17" w14:textId="51499075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4928B57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E064D4D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17AD06D" w14:textId="52D08798" w:rsidTr="009D7AB5">
        <w:trPr>
          <w:trHeight w:val="603"/>
        </w:trPr>
        <w:tc>
          <w:tcPr>
            <w:tcW w:w="1935" w:type="dxa"/>
            <w:vMerge/>
          </w:tcPr>
          <w:p w14:paraId="3B7422BE" w14:textId="0A10CD3C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6F357B5A" w14:textId="125AB4E1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94F9CB6" w14:textId="0B039D29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9F3896C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24EEBF8B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11D61C12" w14:textId="7636EB7E" w:rsidTr="009D7AB5">
        <w:trPr>
          <w:trHeight w:val="592"/>
        </w:trPr>
        <w:tc>
          <w:tcPr>
            <w:tcW w:w="1935" w:type="dxa"/>
            <w:vMerge/>
          </w:tcPr>
          <w:p w14:paraId="3F9ACA3A" w14:textId="419E24BA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721D1E3B" w14:textId="4E90A358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160F530F" w14:textId="30838E08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33738CEF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33F5433A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2BDB1239" w14:textId="6320C4AF" w:rsidTr="009D7AB5">
        <w:trPr>
          <w:trHeight w:val="603"/>
        </w:trPr>
        <w:tc>
          <w:tcPr>
            <w:tcW w:w="1935" w:type="dxa"/>
            <w:vMerge/>
          </w:tcPr>
          <w:p w14:paraId="5DFF95FC" w14:textId="6AF3DAAB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272C888E" w14:textId="6A30AB75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9630D8B" w14:textId="2A71F5FF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5C33844B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B266BC0" w14:textId="77777777" w:rsidR="006130B1" w:rsidRPr="009D7AB5" w:rsidRDefault="006130B1" w:rsidP="00A8024E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01B2974D" w14:textId="77777777" w:rsidTr="009D7AB5">
        <w:trPr>
          <w:trHeight w:val="603"/>
        </w:trPr>
        <w:tc>
          <w:tcPr>
            <w:tcW w:w="1935" w:type="dxa"/>
            <w:vMerge w:val="restart"/>
          </w:tcPr>
          <w:p w14:paraId="75CED7A3" w14:textId="58BAD0F0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Amenit</w:t>
            </w:r>
            <w:r w:rsidR="009D7AB5">
              <w:rPr>
                <w:rFonts w:asciiTheme="majorHAnsi" w:eastAsiaTheme="majorEastAsia" w:hAnsiTheme="majorHAnsi" w:cstheme="majorBidi"/>
                <w:b/>
                <w:bCs/>
              </w:rPr>
              <w:t>ies</w:t>
            </w:r>
          </w:p>
        </w:tc>
        <w:tc>
          <w:tcPr>
            <w:tcW w:w="5431" w:type="dxa"/>
          </w:tcPr>
          <w:p w14:paraId="1B337311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1FD2078E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577884C9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458B07AF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03DD802D" w14:textId="77777777" w:rsidTr="009D7AB5">
        <w:trPr>
          <w:trHeight w:val="603"/>
        </w:trPr>
        <w:tc>
          <w:tcPr>
            <w:tcW w:w="1935" w:type="dxa"/>
            <w:vMerge/>
          </w:tcPr>
          <w:p w14:paraId="3B630677" w14:textId="59963305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60FBE47D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A797769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0E6D57A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12989D76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00EAAEC8" w14:textId="77777777" w:rsidTr="009D7AB5">
        <w:trPr>
          <w:trHeight w:val="603"/>
        </w:trPr>
        <w:tc>
          <w:tcPr>
            <w:tcW w:w="1935" w:type="dxa"/>
            <w:vMerge/>
          </w:tcPr>
          <w:p w14:paraId="638AFCB0" w14:textId="72302F1D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660CCA92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13C42CB1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7F33A1F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9099D76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EA7A43B" w14:textId="77777777" w:rsidTr="009D7AB5">
        <w:trPr>
          <w:trHeight w:val="603"/>
        </w:trPr>
        <w:tc>
          <w:tcPr>
            <w:tcW w:w="1935" w:type="dxa"/>
            <w:vMerge/>
          </w:tcPr>
          <w:p w14:paraId="72135026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69F6B531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8920E84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56439F24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B3D02F6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038526FB" w14:textId="77777777" w:rsidTr="009D7AB5">
        <w:trPr>
          <w:trHeight w:val="603"/>
        </w:trPr>
        <w:tc>
          <w:tcPr>
            <w:tcW w:w="1935" w:type="dxa"/>
            <w:vMerge/>
          </w:tcPr>
          <w:p w14:paraId="305457DB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2EBB401B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60971397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1ED76225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47DCFA8F" w14:textId="77777777" w:rsidR="000D12B9" w:rsidRPr="009D7AB5" w:rsidRDefault="000D12B9" w:rsidP="006130B1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24FCC829" w14:textId="77777777" w:rsidTr="009D7AB5">
        <w:trPr>
          <w:trHeight w:val="603"/>
        </w:trPr>
        <w:tc>
          <w:tcPr>
            <w:tcW w:w="1935" w:type="dxa"/>
            <w:vMerge w:val="restart"/>
          </w:tcPr>
          <w:p w14:paraId="2635154C" w14:textId="159F4DB4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lastRenderedPageBreak/>
              <w:t>Archaeological</w:t>
            </w:r>
          </w:p>
        </w:tc>
        <w:tc>
          <w:tcPr>
            <w:tcW w:w="5431" w:type="dxa"/>
          </w:tcPr>
          <w:p w14:paraId="5D7EBB3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61E1B03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A32B38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61F2C8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3C424AC4" w14:textId="77777777" w:rsidTr="009D7AB5">
        <w:trPr>
          <w:trHeight w:val="603"/>
        </w:trPr>
        <w:tc>
          <w:tcPr>
            <w:tcW w:w="1935" w:type="dxa"/>
            <w:vMerge/>
          </w:tcPr>
          <w:p w14:paraId="10978385" w14:textId="5D31103B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1F9D48C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6FFCD9DE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523F1DF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5A6DAAE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1A68AF41" w14:textId="77777777" w:rsidTr="009D7AB5">
        <w:trPr>
          <w:trHeight w:val="603"/>
        </w:trPr>
        <w:tc>
          <w:tcPr>
            <w:tcW w:w="1935" w:type="dxa"/>
            <w:vMerge/>
          </w:tcPr>
          <w:p w14:paraId="563B1BCA" w14:textId="3E488D7D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34A6056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60290A6A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1817CD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F9F395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366B8EB4" w14:textId="77777777" w:rsidTr="009D7AB5">
        <w:trPr>
          <w:trHeight w:val="603"/>
        </w:trPr>
        <w:tc>
          <w:tcPr>
            <w:tcW w:w="1935" w:type="dxa"/>
            <w:vMerge/>
          </w:tcPr>
          <w:p w14:paraId="71A61C6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0C9BDE5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52ADFB2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778A27C4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0A24876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12475B2C" w14:textId="77777777" w:rsidTr="009D7AB5">
        <w:trPr>
          <w:trHeight w:val="603"/>
        </w:trPr>
        <w:tc>
          <w:tcPr>
            <w:tcW w:w="1935" w:type="dxa"/>
            <w:vMerge/>
          </w:tcPr>
          <w:p w14:paraId="574E54C6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7317116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5703CF0C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482ADA66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2F09492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2DC9C244" w14:textId="77777777" w:rsidTr="009D7AB5">
        <w:trPr>
          <w:trHeight w:val="603"/>
        </w:trPr>
        <w:tc>
          <w:tcPr>
            <w:tcW w:w="1935" w:type="dxa"/>
            <w:vMerge w:val="restart"/>
          </w:tcPr>
          <w:p w14:paraId="568154D7" w14:textId="19DCE76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Ecolog</w:t>
            </w:r>
            <w:r w:rsidR="009D7AB5">
              <w:rPr>
                <w:rFonts w:asciiTheme="majorHAnsi" w:eastAsiaTheme="majorEastAsia" w:hAnsiTheme="majorHAnsi" w:cstheme="majorBidi"/>
                <w:b/>
                <w:bCs/>
              </w:rPr>
              <w:t>ical</w:t>
            </w:r>
          </w:p>
        </w:tc>
        <w:tc>
          <w:tcPr>
            <w:tcW w:w="5431" w:type="dxa"/>
          </w:tcPr>
          <w:p w14:paraId="3AA09C3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E96ABB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3546B0B3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3F58A5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0ECA4C97" w14:textId="77777777" w:rsidTr="009D7AB5">
        <w:trPr>
          <w:trHeight w:val="603"/>
        </w:trPr>
        <w:tc>
          <w:tcPr>
            <w:tcW w:w="1935" w:type="dxa"/>
            <w:vMerge/>
          </w:tcPr>
          <w:p w14:paraId="6ECA1B4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5A845D4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22FC91A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4E6D0B2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48520D05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1EE5CA94" w14:textId="77777777" w:rsidTr="009D7AB5">
        <w:trPr>
          <w:trHeight w:val="603"/>
        </w:trPr>
        <w:tc>
          <w:tcPr>
            <w:tcW w:w="1935" w:type="dxa"/>
            <w:vMerge/>
          </w:tcPr>
          <w:p w14:paraId="01E8F32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60C5F9A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2606B876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ADF53F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14A5276A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7DA804D3" w14:textId="77777777" w:rsidTr="009D7AB5">
        <w:trPr>
          <w:trHeight w:val="603"/>
        </w:trPr>
        <w:tc>
          <w:tcPr>
            <w:tcW w:w="1935" w:type="dxa"/>
            <w:vMerge/>
          </w:tcPr>
          <w:p w14:paraId="709944AA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42EC10B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754AFA8C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587ACF8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A788C3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26423800" w14:textId="77777777" w:rsidTr="009D7AB5">
        <w:trPr>
          <w:trHeight w:val="603"/>
        </w:trPr>
        <w:tc>
          <w:tcPr>
            <w:tcW w:w="1935" w:type="dxa"/>
            <w:vMerge/>
          </w:tcPr>
          <w:p w14:paraId="31CE13C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49D8ABC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1841E06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3249DE34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56DE391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7C5846D0" w14:textId="77777777" w:rsidTr="009D7AB5">
        <w:trPr>
          <w:trHeight w:val="603"/>
        </w:trPr>
        <w:tc>
          <w:tcPr>
            <w:tcW w:w="1935" w:type="dxa"/>
            <w:vMerge w:val="restart"/>
          </w:tcPr>
          <w:p w14:paraId="556B1464" w14:textId="6A3CE461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Geological</w:t>
            </w:r>
          </w:p>
        </w:tc>
        <w:tc>
          <w:tcPr>
            <w:tcW w:w="5431" w:type="dxa"/>
          </w:tcPr>
          <w:p w14:paraId="07FA299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231ADAA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58430D1C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1F5AE036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5214ECC0" w14:textId="0C00A076" w:rsidTr="009D7AB5">
        <w:trPr>
          <w:trHeight w:val="592"/>
        </w:trPr>
        <w:tc>
          <w:tcPr>
            <w:tcW w:w="1935" w:type="dxa"/>
            <w:vMerge/>
          </w:tcPr>
          <w:p w14:paraId="0E56D06E" w14:textId="6A25200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1D69BE94" w14:textId="06957B14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56DEB30E" w14:textId="4F669E03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F381BA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0F187E26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1640BAC6" w14:textId="77777777" w:rsidTr="009D7AB5">
        <w:trPr>
          <w:trHeight w:val="592"/>
        </w:trPr>
        <w:tc>
          <w:tcPr>
            <w:tcW w:w="1935" w:type="dxa"/>
            <w:vMerge/>
          </w:tcPr>
          <w:p w14:paraId="0754A025" w14:textId="20BB9C23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5490591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40B5F921" w14:textId="66BE359A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0234EE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05973E6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4E85FFC8" w14:textId="77777777" w:rsidTr="009D7AB5">
        <w:trPr>
          <w:trHeight w:val="592"/>
        </w:trPr>
        <w:tc>
          <w:tcPr>
            <w:tcW w:w="1935" w:type="dxa"/>
            <w:vMerge/>
          </w:tcPr>
          <w:p w14:paraId="01393C8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0BD2F4C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705874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A23A65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4B13D35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6BEB9AA" w14:textId="77777777" w:rsidTr="009D7AB5">
        <w:trPr>
          <w:trHeight w:val="592"/>
        </w:trPr>
        <w:tc>
          <w:tcPr>
            <w:tcW w:w="1935" w:type="dxa"/>
            <w:vMerge/>
          </w:tcPr>
          <w:p w14:paraId="05B27A4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2B0A528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460D099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7D35CC0E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13E22C0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8704009" w14:textId="77777777" w:rsidTr="009D7AB5">
        <w:trPr>
          <w:trHeight w:val="592"/>
        </w:trPr>
        <w:tc>
          <w:tcPr>
            <w:tcW w:w="1935" w:type="dxa"/>
            <w:vMerge w:val="restart"/>
          </w:tcPr>
          <w:p w14:paraId="3DE59B67" w14:textId="31EDBB96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Heritage</w:t>
            </w:r>
            <w:r w:rsidR="009D7AB5">
              <w:rPr>
                <w:rFonts w:asciiTheme="majorHAnsi" w:eastAsiaTheme="majorEastAsia" w:hAnsiTheme="majorHAnsi" w:cstheme="majorBidi"/>
                <w:b/>
                <w:bCs/>
              </w:rPr>
              <w:t xml:space="preserve"> buildings/features</w:t>
            </w:r>
          </w:p>
        </w:tc>
        <w:tc>
          <w:tcPr>
            <w:tcW w:w="5431" w:type="dxa"/>
          </w:tcPr>
          <w:p w14:paraId="2C87A6C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6B16948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5C4E117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3A018C4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AF643C3" w14:textId="77777777" w:rsidTr="009D7AB5">
        <w:trPr>
          <w:trHeight w:val="592"/>
        </w:trPr>
        <w:tc>
          <w:tcPr>
            <w:tcW w:w="1935" w:type="dxa"/>
            <w:vMerge/>
          </w:tcPr>
          <w:p w14:paraId="35557FD9" w14:textId="2D0BBA90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2C1674DC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748DEB45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03879D9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04B6917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304047C3" w14:textId="77777777" w:rsidTr="009D7AB5">
        <w:trPr>
          <w:trHeight w:val="592"/>
        </w:trPr>
        <w:tc>
          <w:tcPr>
            <w:tcW w:w="1935" w:type="dxa"/>
            <w:vMerge/>
          </w:tcPr>
          <w:p w14:paraId="04927406" w14:textId="3600F31D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0179B81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598F146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476CE1D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37220C5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34902540" w14:textId="77777777" w:rsidTr="009D7AB5">
        <w:trPr>
          <w:trHeight w:val="592"/>
        </w:trPr>
        <w:tc>
          <w:tcPr>
            <w:tcW w:w="1935" w:type="dxa"/>
            <w:vMerge/>
          </w:tcPr>
          <w:p w14:paraId="29958A3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68E47EA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20DCA81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4C2A1E4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06D8570C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33B4403D" w14:textId="77777777" w:rsidTr="009D7AB5">
        <w:trPr>
          <w:trHeight w:val="592"/>
        </w:trPr>
        <w:tc>
          <w:tcPr>
            <w:tcW w:w="1935" w:type="dxa"/>
            <w:vMerge/>
          </w:tcPr>
          <w:p w14:paraId="0CD9724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0D01BA0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1649724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1AB21DA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3E28864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1653558B" w14:textId="77777777" w:rsidTr="009D7AB5">
        <w:trPr>
          <w:trHeight w:val="592"/>
        </w:trPr>
        <w:tc>
          <w:tcPr>
            <w:tcW w:w="1935" w:type="dxa"/>
            <w:vMerge w:val="restart"/>
          </w:tcPr>
          <w:p w14:paraId="251133F6" w14:textId="64664363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Infrastructure</w:t>
            </w:r>
          </w:p>
        </w:tc>
        <w:tc>
          <w:tcPr>
            <w:tcW w:w="5431" w:type="dxa"/>
          </w:tcPr>
          <w:p w14:paraId="2003290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448CD87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801766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1B29314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7CFF22B9" w14:textId="77777777" w:rsidTr="009D7AB5">
        <w:trPr>
          <w:trHeight w:val="592"/>
        </w:trPr>
        <w:tc>
          <w:tcPr>
            <w:tcW w:w="1935" w:type="dxa"/>
            <w:vMerge/>
          </w:tcPr>
          <w:p w14:paraId="1605818D" w14:textId="74379420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6C47BFB5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17927985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694C930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39B201E3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35BFF869" w14:textId="77777777" w:rsidTr="009D7AB5">
        <w:trPr>
          <w:trHeight w:val="592"/>
        </w:trPr>
        <w:tc>
          <w:tcPr>
            <w:tcW w:w="1935" w:type="dxa"/>
            <w:vMerge/>
          </w:tcPr>
          <w:p w14:paraId="562A7DB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3726434E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51F0CF0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1E43AC5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253678AB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456B499" w14:textId="77777777" w:rsidTr="009D7AB5">
        <w:trPr>
          <w:trHeight w:val="592"/>
        </w:trPr>
        <w:tc>
          <w:tcPr>
            <w:tcW w:w="1935" w:type="dxa"/>
            <w:vMerge/>
          </w:tcPr>
          <w:p w14:paraId="20A9A824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27A4384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6210F04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3EDE11B5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685A1EA6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5159466E" w14:textId="77777777" w:rsidTr="009D7AB5">
        <w:trPr>
          <w:trHeight w:val="592"/>
        </w:trPr>
        <w:tc>
          <w:tcPr>
            <w:tcW w:w="1935" w:type="dxa"/>
            <w:vMerge/>
          </w:tcPr>
          <w:p w14:paraId="6D5B39CE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</w:p>
        </w:tc>
        <w:tc>
          <w:tcPr>
            <w:tcW w:w="5431" w:type="dxa"/>
          </w:tcPr>
          <w:p w14:paraId="5FC58713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7DBCBD4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06275B63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2EE9908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0626F3D5" w14:textId="77777777" w:rsidTr="009D7AB5">
        <w:trPr>
          <w:trHeight w:val="592"/>
        </w:trPr>
        <w:tc>
          <w:tcPr>
            <w:tcW w:w="1935" w:type="dxa"/>
            <w:vMerge w:val="restart"/>
          </w:tcPr>
          <w:p w14:paraId="68EFD22F" w14:textId="133A9500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009D7AB5">
              <w:rPr>
                <w:rFonts w:asciiTheme="majorHAnsi" w:eastAsiaTheme="majorEastAsia" w:hAnsiTheme="majorHAnsi" w:cstheme="majorBidi"/>
                <w:b/>
                <w:bCs/>
              </w:rPr>
              <w:t>Transport</w:t>
            </w:r>
          </w:p>
        </w:tc>
        <w:tc>
          <w:tcPr>
            <w:tcW w:w="5431" w:type="dxa"/>
          </w:tcPr>
          <w:p w14:paraId="535F485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09660CD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B075D8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549C2AE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606AEDC9" w14:textId="77777777" w:rsidTr="009D7AB5">
        <w:trPr>
          <w:trHeight w:val="592"/>
        </w:trPr>
        <w:tc>
          <w:tcPr>
            <w:tcW w:w="1935" w:type="dxa"/>
            <w:vMerge/>
          </w:tcPr>
          <w:p w14:paraId="1F64D4EC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431" w:type="dxa"/>
          </w:tcPr>
          <w:p w14:paraId="7A493174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64FB398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14DB032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3113D1F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46C02732" w14:textId="77777777" w:rsidTr="009D7AB5">
        <w:trPr>
          <w:trHeight w:val="592"/>
        </w:trPr>
        <w:tc>
          <w:tcPr>
            <w:tcW w:w="1935" w:type="dxa"/>
            <w:vMerge/>
          </w:tcPr>
          <w:p w14:paraId="77231EAE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431" w:type="dxa"/>
          </w:tcPr>
          <w:p w14:paraId="195CE15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1B3E72D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45C89BF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3C132D5D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706475A9" w14:textId="77777777" w:rsidTr="009D7AB5">
        <w:trPr>
          <w:trHeight w:val="592"/>
        </w:trPr>
        <w:tc>
          <w:tcPr>
            <w:tcW w:w="1935" w:type="dxa"/>
            <w:vMerge/>
          </w:tcPr>
          <w:p w14:paraId="3968C075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431" w:type="dxa"/>
          </w:tcPr>
          <w:p w14:paraId="02AC1FE0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204F7FE9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4EAD594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601067A1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  <w:tr w:rsidR="009D7AB5" w:rsidRPr="009D7AB5" w14:paraId="1C44CF1F" w14:textId="77777777" w:rsidTr="009D7AB5">
        <w:trPr>
          <w:trHeight w:val="592"/>
        </w:trPr>
        <w:tc>
          <w:tcPr>
            <w:tcW w:w="1935" w:type="dxa"/>
            <w:vMerge/>
          </w:tcPr>
          <w:p w14:paraId="5902BCFE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431" w:type="dxa"/>
          </w:tcPr>
          <w:p w14:paraId="59194BFE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418" w:type="dxa"/>
          </w:tcPr>
          <w:p w14:paraId="3A852272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6" w:type="dxa"/>
          </w:tcPr>
          <w:p w14:paraId="20873AB8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244" w:type="dxa"/>
          </w:tcPr>
          <w:p w14:paraId="7EE46D5F" w14:textId="77777777" w:rsidR="000D12B9" w:rsidRPr="009D7AB5" w:rsidRDefault="000D12B9" w:rsidP="000D12B9">
            <w:pPr>
              <w:pStyle w:val="MPNormal"/>
              <w:ind w:left="0" w:firstLine="0"/>
              <w:jc w:val="both"/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78B3810B" w14:textId="77777777" w:rsidR="008D7045" w:rsidRPr="009D7AB5" w:rsidRDefault="008D7045" w:rsidP="00A8024E">
      <w:pPr>
        <w:pStyle w:val="MPNormal"/>
        <w:ind w:left="0" w:firstLine="0"/>
        <w:jc w:val="both"/>
        <w:rPr>
          <w:rFonts w:asciiTheme="majorHAnsi" w:eastAsiaTheme="majorEastAsia" w:hAnsiTheme="majorHAnsi" w:cstheme="majorBidi"/>
          <w:sz w:val="26"/>
          <w:szCs w:val="26"/>
        </w:rPr>
      </w:pPr>
    </w:p>
    <w:p w14:paraId="433D8CFD" w14:textId="77777777" w:rsidR="009D4D0C" w:rsidRPr="009D7AB5" w:rsidRDefault="009D4D0C"/>
    <w:sectPr w:rsidR="009D4D0C" w:rsidRPr="009D7AB5" w:rsidSect="006130B1">
      <w:pgSz w:w="16838" w:h="11906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15D5A"/>
    <w:multiLevelType w:val="hybridMultilevel"/>
    <w:tmpl w:val="64D84440"/>
    <w:lvl w:ilvl="0" w:tplc="060C52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7374F"/>
    <w:multiLevelType w:val="hybridMultilevel"/>
    <w:tmpl w:val="0A5250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869D2"/>
    <w:multiLevelType w:val="hybridMultilevel"/>
    <w:tmpl w:val="7750C2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901CD"/>
    <w:multiLevelType w:val="hybridMultilevel"/>
    <w:tmpl w:val="8312BD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F5BF5"/>
    <w:multiLevelType w:val="hybridMultilevel"/>
    <w:tmpl w:val="2308667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F94C17"/>
    <w:multiLevelType w:val="hybridMultilevel"/>
    <w:tmpl w:val="A27E520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60455"/>
    <w:multiLevelType w:val="hybridMultilevel"/>
    <w:tmpl w:val="A1EEA06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E34E58"/>
    <w:multiLevelType w:val="hybridMultilevel"/>
    <w:tmpl w:val="BC0A3D6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2614E"/>
    <w:multiLevelType w:val="hybridMultilevel"/>
    <w:tmpl w:val="596E5C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C6BBD"/>
    <w:multiLevelType w:val="hybridMultilevel"/>
    <w:tmpl w:val="F01E557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EA09EF"/>
    <w:multiLevelType w:val="hybridMultilevel"/>
    <w:tmpl w:val="76C6FFB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F059DC"/>
    <w:multiLevelType w:val="hybridMultilevel"/>
    <w:tmpl w:val="4FACEE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2742E9"/>
    <w:multiLevelType w:val="hybridMultilevel"/>
    <w:tmpl w:val="32EE63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4437AD"/>
    <w:multiLevelType w:val="multilevel"/>
    <w:tmpl w:val="DDC2130E"/>
    <w:lvl w:ilvl="0">
      <w:start w:val="1"/>
      <w:numFmt w:val="decimal"/>
      <w:pStyle w:val="Style1"/>
      <w:lvlText w:val="%1."/>
      <w:lvlJc w:val="left"/>
      <w:pPr>
        <w:ind w:left="720" w:hanging="360"/>
      </w:pPr>
    </w:lvl>
    <w:lvl w:ilvl="1">
      <w:start w:val="1"/>
      <w:numFmt w:val="decimal"/>
      <w:pStyle w:val="Style2"/>
      <w:isLgl/>
      <w:lvlText w:val="%1.%2"/>
      <w:lvlJc w:val="left"/>
      <w:pPr>
        <w:ind w:left="4472" w:hanging="360"/>
      </w:pPr>
      <w:rPr>
        <w:rFonts w:hint="default"/>
      </w:rPr>
    </w:lvl>
    <w:lvl w:ilvl="2">
      <w:start w:val="1"/>
      <w:numFmt w:val="decimal"/>
      <w:pStyle w:val="Style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733052E3"/>
    <w:multiLevelType w:val="hybridMultilevel"/>
    <w:tmpl w:val="28DCD4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1D1098"/>
    <w:multiLevelType w:val="hybridMultilevel"/>
    <w:tmpl w:val="9D3C7B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ED4605"/>
    <w:multiLevelType w:val="hybridMultilevel"/>
    <w:tmpl w:val="3398AA8C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1197228">
    <w:abstractNumId w:val="13"/>
  </w:num>
  <w:num w:numId="2" w16cid:durableId="690952656">
    <w:abstractNumId w:val="4"/>
  </w:num>
  <w:num w:numId="3" w16cid:durableId="973678420">
    <w:abstractNumId w:val="15"/>
  </w:num>
  <w:num w:numId="4" w16cid:durableId="1164903317">
    <w:abstractNumId w:val="3"/>
  </w:num>
  <w:num w:numId="5" w16cid:durableId="1764645563">
    <w:abstractNumId w:val="1"/>
  </w:num>
  <w:num w:numId="6" w16cid:durableId="1897207091">
    <w:abstractNumId w:val="14"/>
  </w:num>
  <w:num w:numId="7" w16cid:durableId="157116634">
    <w:abstractNumId w:val="8"/>
  </w:num>
  <w:num w:numId="8" w16cid:durableId="2140415447">
    <w:abstractNumId w:val="11"/>
  </w:num>
  <w:num w:numId="9" w16cid:durableId="1368724019">
    <w:abstractNumId w:val="9"/>
  </w:num>
  <w:num w:numId="10" w16cid:durableId="425001079">
    <w:abstractNumId w:val="0"/>
  </w:num>
  <w:num w:numId="11" w16cid:durableId="986593163">
    <w:abstractNumId w:val="2"/>
  </w:num>
  <w:num w:numId="12" w16cid:durableId="485513612">
    <w:abstractNumId w:val="5"/>
  </w:num>
  <w:num w:numId="13" w16cid:durableId="2099203814">
    <w:abstractNumId w:val="16"/>
  </w:num>
  <w:num w:numId="14" w16cid:durableId="816646302">
    <w:abstractNumId w:val="7"/>
  </w:num>
  <w:num w:numId="15" w16cid:durableId="403796434">
    <w:abstractNumId w:val="12"/>
  </w:num>
  <w:num w:numId="16" w16cid:durableId="123079881">
    <w:abstractNumId w:val="6"/>
  </w:num>
  <w:num w:numId="17" w16cid:durableId="135005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s7AwMjA0NzMyNDJT0lEKTi0uzszPAykwrgUAWq+C3iwAAAA="/>
  </w:docVars>
  <w:rsids>
    <w:rsidRoot w:val="00047F1A"/>
    <w:rsid w:val="00047F1A"/>
    <w:rsid w:val="00054A8B"/>
    <w:rsid w:val="00092DB4"/>
    <w:rsid w:val="000B65FD"/>
    <w:rsid w:val="000D12B9"/>
    <w:rsid w:val="000D1EA5"/>
    <w:rsid w:val="000E07F7"/>
    <w:rsid w:val="001754D9"/>
    <w:rsid w:val="001D03B4"/>
    <w:rsid w:val="0020600F"/>
    <w:rsid w:val="003423D7"/>
    <w:rsid w:val="0037223A"/>
    <w:rsid w:val="003C60F2"/>
    <w:rsid w:val="003F3629"/>
    <w:rsid w:val="004029E4"/>
    <w:rsid w:val="00457293"/>
    <w:rsid w:val="00471F17"/>
    <w:rsid w:val="00486A67"/>
    <w:rsid w:val="005D1C79"/>
    <w:rsid w:val="006130B1"/>
    <w:rsid w:val="0062167D"/>
    <w:rsid w:val="00672D26"/>
    <w:rsid w:val="006C0199"/>
    <w:rsid w:val="006C4B0D"/>
    <w:rsid w:val="00701C50"/>
    <w:rsid w:val="007C1A01"/>
    <w:rsid w:val="007E0444"/>
    <w:rsid w:val="00827B7A"/>
    <w:rsid w:val="008D7045"/>
    <w:rsid w:val="00964DF0"/>
    <w:rsid w:val="009A2BA9"/>
    <w:rsid w:val="009D4D0C"/>
    <w:rsid w:val="009D7AB5"/>
    <w:rsid w:val="009F03E6"/>
    <w:rsid w:val="00A62779"/>
    <w:rsid w:val="00A667A1"/>
    <w:rsid w:val="00A8024E"/>
    <w:rsid w:val="00A85A76"/>
    <w:rsid w:val="00AA24C7"/>
    <w:rsid w:val="00AC59A0"/>
    <w:rsid w:val="00B014D0"/>
    <w:rsid w:val="00B578F7"/>
    <w:rsid w:val="00C20305"/>
    <w:rsid w:val="00C30140"/>
    <w:rsid w:val="00C47ACE"/>
    <w:rsid w:val="00C53854"/>
    <w:rsid w:val="00D0133D"/>
    <w:rsid w:val="00D51AA7"/>
    <w:rsid w:val="00D61A7F"/>
    <w:rsid w:val="00E31F9A"/>
    <w:rsid w:val="00E36E32"/>
    <w:rsid w:val="00E60431"/>
    <w:rsid w:val="00EC5974"/>
    <w:rsid w:val="00FC0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79CC0"/>
  <w15:chartTrackingRefBased/>
  <w15:docId w15:val="{080FAAF7-B7E7-4A54-BB17-6F6DDA19C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F1A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D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4D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4D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PNormal">
    <w:name w:val="MP Normal"/>
    <w:basedOn w:val="Normal"/>
    <w:qFormat/>
    <w:rsid w:val="00047F1A"/>
    <w:pPr>
      <w:spacing w:before="120" w:after="120" w:line="360" w:lineRule="auto"/>
      <w:ind w:left="709" w:firstLine="11"/>
    </w:pPr>
  </w:style>
  <w:style w:type="paragraph" w:customStyle="1" w:styleId="Style1">
    <w:name w:val="Style1"/>
    <w:basedOn w:val="Normal"/>
    <w:qFormat/>
    <w:rsid w:val="00047F1A"/>
    <w:pPr>
      <w:numPr>
        <w:numId w:val="1"/>
      </w:numPr>
      <w:spacing w:before="240" w:after="240" w:line="360" w:lineRule="auto"/>
      <w:contextualSpacing/>
    </w:pPr>
    <w:rPr>
      <w:color w:val="92D050"/>
      <w:sz w:val="32"/>
      <w:szCs w:val="32"/>
    </w:rPr>
  </w:style>
  <w:style w:type="paragraph" w:customStyle="1" w:styleId="Style2">
    <w:name w:val="Style2"/>
    <w:basedOn w:val="Style1"/>
    <w:next w:val="MPNormal"/>
    <w:qFormat/>
    <w:rsid w:val="00047F1A"/>
    <w:pPr>
      <w:numPr>
        <w:ilvl w:val="1"/>
      </w:numPr>
      <w:ind w:left="720"/>
    </w:pPr>
    <w:rPr>
      <w:sz w:val="24"/>
      <w:szCs w:val="24"/>
    </w:rPr>
  </w:style>
  <w:style w:type="paragraph" w:customStyle="1" w:styleId="Style3">
    <w:name w:val="Style3"/>
    <w:basedOn w:val="Style2"/>
    <w:qFormat/>
    <w:rsid w:val="00047F1A"/>
    <w:pPr>
      <w:numPr>
        <w:ilvl w:val="2"/>
      </w:numPr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802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02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24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47A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7A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7A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7A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7ACE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59A0"/>
    <w:pPr>
      <w:spacing w:after="0" w:line="240" w:lineRule="auto"/>
    </w:pPr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uiPriority w:val="9"/>
    <w:rsid w:val="00964D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4D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64DF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D7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90</Words>
  <Characters>541</Characters>
  <Application>Microsoft Office Word</Application>
  <DocSecurity>0</DocSecurity>
  <Lines>10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Waterson</dc:creator>
  <cp:keywords/>
  <dc:description/>
  <cp:lastModifiedBy>Brooke Waterson</cp:lastModifiedBy>
  <cp:revision>19</cp:revision>
  <cp:lastPrinted>2022-06-20T03:30:00Z</cp:lastPrinted>
  <dcterms:created xsi:type="dcterms:W3CDTF">2022-06-21T03:15:00Z</dcterms:created>
  <dcterms:modified xsi:type="dcterms:W3CDTF">2022-07-14T21:17:00Z</dcterms:modified>
</cp:coreProperties>
</file>